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465" w:type="dxa"/>
        <w:tblInd w:w="-998" w:type="dxa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6" w:space="0" w:color="0070C0"/>
          <w:insideV w:val="single" w:sz="6" w:space="0" w:color="0070C0"/>
        </w:tblBorders>
        <w:tblLayout w:type="fixed"/>
        <w:tblLook w:val="0400" w:firstRow="0" w:lastRow="0" w:firstColumn="0" w:lastColumn="0" w:noHBand="0" w:noVBand="1"/>
      </w:tblPr>
      <w:tblGrid>
        <w:gridCol w:w="2960"/>
        <w:gridCol w:w="6388"/>
        <w:gridCol w:w="989"/>
        <w:gridCol w:w="754"/>
        <w:gridCol w:w="753"/>
        <w:gridCol w:w="762"/>
        <w:gridCol w:w="2859"/>
      </w:tblGrid>
      <w:tr w:rsidR="00FC5C48" w14:paraId="5DD053A2" w14:textId="77777777" w:rsidTr="00043E8C">
        <w:trPr>
          <w:trHeight w:val="907"/>
        </w:trPr>
        <w:tc>
          <w:tcPr>
            <w:tcW w:w="15465" w:type="dxa"/>
            <w:gridSpan w:val="7"/>
          </w:tcPr>
          <w:p w14:paraId="616EDA2E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C7467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74B4F963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5F080E47" w14:textId="77777777" w:rsidTr="00043E8C">
        <w:trPr>
          <w:trHeight w:val="616"/>
        </w:trPr>
        <w:tc>
          <w:tcPr>
            <w:tcW w:w="15465" w:type="dxa"/>
            <w:gridSpan w:val="7"/>
            <w:vAlign w:val="center"/>
          </w:tcPr>
          <w:p w14:paraId="1C2553AE" w14:textId="79A0BDA8" w:rsidR="00FC5C48" w:rsidRDefault="009B7700" w:rsidP="001746C7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TJEDAN: </w:t>
            </w:r>
            <w:r w:rsidR="00A854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2.06</w:t>
            </w:r>
            <w:r w:rsidR="00F72D89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AA6D5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.-</w:t>
            </w:r>
            <w:r w:rsidR="00A8549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.06</w:t>
            </w:r>
            <w:r w:rsidR="00AA6D51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C7467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GALDOVO</w:t>
            </w:r>
          </w:p>
        </w:tc>
      </w:tr>
      <w:tr w:rsidR="009159AE" w14:paraId="6DA6D11D" w14:textId="77777777" w:rsidTr="00553B6B">
        <w:trPr>
          <w:trHeight w:val="434"/>
        </w:trPr>
        <w:tc>
          <w:tcPr>
            <w:tcW w:w="2960" w:type="dxa"/>
            <w:vMerge w:val="restart"/>
            <w:vAlign w:val="center"/>
          </w:tcPr>
          <w:p w14:paraId="5318B25A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6388" w:type="dxa"/>
            <w:vMerge w:val="restart"/>
            <w:vAlign w:val="center"/>
          </w:tcPr>
          <w:p w14:paraId="757F0A7F" w14:textId="77777777" w:rsidR="009159AE" w:rsidRPr="008D08FD" w:rsidRDefault="009159AE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vAlign w:val="center"/>
          </w:tcPr>
          <w:p w14:paraId="25C2A83E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vAlign w:val="center"/>
          </w:tcPr>
          <w:p w14:paraId="37BD20F9" w14:textId="77777777" w:rsidR="009159AE" w:rsidRPr="008D08FD" w:rsidRDefault="009159AE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9159AE" w14:paraId="4B268DFA" w14:textId="77777777" w:rsidTr="00553B6B">
        <w:trPr>
          <w:trHeight w:val="289"/>
        </w:trPr>
        <w:tc>
          <w:tcPr>
            <w:tcW w:w="2960" w:type="dxa"/>
            <w:vMerge/>
            <w:vAlign w:val="center"/>
          </w:tcPr>
          <w:p w14:paraId="33B12B83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388" w:type="dxa"/>
            <w:vMerge/>
            <w:vAlign w:val="center"/>
          </w:tcPr>
          <w:p w14:paraId="2EDF22AC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vAlign w:val="center"/>
          </w:tcPr>
          <w:p w14:paraId="4141F168" w14:textId="0AF80CEE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vAlign w:val="center"/>
          </w:tcPr>
          <w:p w14:paraId="19D70337" w14:textId="4946DD28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/g</w:t>
            </w:r>
          </w:p>
        </w:tc>
        <w:tc>
          <w:tcPr>
            <w:tcW w:w="753" w:type="dxa"/>
            <w:vAlign w:val="center"/>
          </w:tcPr>
          <w:p w14:paraId="68A3260D" w14:textId="44AEE951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vAlign w:val="center"/>
          </w:tcPr>
          <w:p w14:paraId="55F7AF17" w14:textId="18361412" w:rsidR="009159AE" w:rsidRDefault="009A2F87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2859" w:type="dxa"/>
            <w:vMerge/>
            <w:vAlign w:val="center"/>
          </w:tcPr>
          <w:p w14:paraId="1A04F48D" w14:textId="77777777" w:rsidR="009159AE" w:rsidRDefault="009159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A85492" w:rsidRPr="00553B6B" w14:paraId="51608374" w14:textId="77777777" w:rsidTr="00AA2419">
        <w:trPr>
          <w:trHeight w:val="1227"/>
        </w:trPr>
        <w:tc>
          <w:tcPr>
            <w:tcW w:w="2960" w:type="dxa"/>
            <w:vAlign w:val="center"/>
          </w:tcPr>
          <w:p w14:paraId="212197F9" w14:textId="77777777" w:rsidR="00A85492" w:rsidRPr="00553B6B" w:rsidRDefault="00A85492" w:rsidP="00A85492">
            <w:pPr>
              <w:jc w:val="center"/>
              <w:rPr>
                <w:rFonts w:asciiTheme="minorHAnsi" w:eastAsia="Calibri" w:hAnsiTheme="minorHAnsi" w:cstheme="minorHAnsi"/>
                <w:b/>
                <w:color w:val="70AD47" w:themeColor="accent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ONEDJELJ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0CFF15E" w14:textId="303EEE61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KUHANO JAJE S KRUHOM (ŠNITA I POL) I ŠUNKOM , MLIJEKO 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46B68AE" w14:textId="794BC1D9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55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79BCAA2" w14:textId="6A588E07" w:rsidR="00A85492" w:rsidRPr="00A85492" w:rsidRDefault="00A85492" w:rsidP="00A854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24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B96025" w14:textId="624D8778" w:rsidR="00A85492" w:rsidRPr="00A85492" w:rsidRDefault="00A85492" w:rsidP="00A854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17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8AA6D98" w14:textId="5352FA22" w:rsidR="00A85492" w:rsidRPr="00A85492" w:rsidRDefault="00A85492" w:rsidP="00A854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479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3B2754" w14:textId="3152C7A3" w:rsidR="00A85492" w:rsidRPr="00A85492" w:rsidRDefault="00A85492" w:rsidP="00A854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Jaja(S), </w:t>
            </w:r>
            <w:proofErr w:type="spellStart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(S), Jaja(T), Soja(T), Mlijeko(T), Sezam(T), Lupina(T), Celer(S), Laktoza(S), </w:t>
            </w:r>
            <w:proofErr w:type="spellStart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(T), Mlijeko(S)</w:t>
            </w:r>
          </w:p>
        </w:tc>
      </w:tr>
      <w:tr w:rsidR="00A85492" w:rsidRPr="00553B6B" w14:paraId="5B8E6D09" w14:textId="77777777" w:rsidTr="006E06F1">
        <w:trPr>
          <w:trHeight w:val="1134"/>
        </w:trPr>
        <w:tc>
          <w:tcPr>
            <w:tcW w:w="2960" w:type="dxa"/>
            <w:vAlign w:val="center"/>
          </w:tcPr>
          <w:p w14:paraId="7E9FCCFB" w14:textId="77777777" w:rsidR="00A85492" w:rsidRPr="00553B6B" w:rsidRDefault="00A85492" w:rsidP="00A85492">
            <w:pPr>
              <w:jc w:val="center"/>
              <w:rPr>
                <w:rFonts w:asciiTheme="minorHAnsi" w:eastAsia="Calibri" w:hAnsiTheme="minorHAnsi" w:cstheme="minorHAnsi"/>
                <w:b/>
                <w:color w:val="2F5496" w:themeColor="accent5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UTOR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387C333" w14:textId="32B3A8F3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ZELENA SALATA 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586BD9" w14:textId="3165466C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64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2E2206" w14:textId="154B7667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20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DDC10E0" w14:textId="0B0A06BE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E805343" w14:textId="1AB158C7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461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073524" w14:textId="20A79526" w:rsidR="00A85492" w:rsidRPr="00A85492" w:rsidRDefault="00A85492" w:rsidP="00A854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A85492" w:rsidRPr="00553B6B" w14:paraId="23BA9073" w14:textId="77777777" w:rsidTr="001F285B">
        <w:trPr>
          <w:trHeight w:val="1134"/>
        </w:trPr>
        <w:tc>
          <w:tcPr>
            <w:tcW w:w="2960" w:type="dxa"/>
            <w:vAlign w:val="center"/>
          </w:tcPr>
          <w:p w14:paraId="01F9CCA3" w14:textId="77777777" w:rsidR="00A85492" w:rsidRPr="00553B6B" w:rsidRDefault="00A85492" w:rsidP="00A85492">
            <w:pPr>
              <w:jc w:val="center"/>
              <w:rPr>
                <w:rFonts w:asciiTheme="minorHAnsi" w:eastAsia="Calibri" w:hAnsiTheme="minorHAnsi" w:cstheme="minorHAnsi"/>
                <w:b/>
                <w:color w:val="FF0066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SRIJEDA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72C3EF0" w14:textId="70338A3F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>PIZZA ZDRAVA , BANANA KO</w:t>
            </w:r>
            <w:bookmarkStart w:id="0" w:name="_GoBack"/>
            <w:bookmarkEnd w:id="0"/>
            <w:r w:rsidRPr="00A85492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776019" w14:textId="044B8096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63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9AE6092" w14:textId="5F90AAF8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19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BB9170" w14:textId="4BFBD9F0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14.2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C74BB5" w14:textId="17E4B0F8" w:rsidR="00A85492" w:rsidRPr="00A85492" w:rsidRDefault="00A85492" w:rsidP="00A85492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448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FB0264F" w14:textId="3B65D955" w:rsidR="00A85492" w:rsidRPr="00A85492" w:rsidRDefault="00A85492" w:rsidP="00A85492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A85492">
              <w:rPr>
                <w:rFonts w:asciiTheme="minorHAnsi" w:eastAsia="Segoe UI" w:hAnsiTheme="minorHAnsi" w:cstheme="minorHAnsi"/>
                <w:sz w:val="22"/>
                <w:szCs w:val="22"/>
              </w:rPr>
              <w:t>(S), Jaja(T), Mlijeko(T), Celer(S), Mlijeko(S), Celer(T), Laktoza(S), Mlijeko(S)</w:t>
            </w:r>
          </w:p>
        </w:tc>
      </w:tr>
      <w:tr w:rsidR="00A85492" w:rsidRPr="00553B6B" w14:paraId="49ECACBE" w14:textId="77777777" w:rsidTr="00CF4D4B">
        <w:trPr>
          <w:trHeight w:val="1134"/>
        </w:trPr>
        <w:tc>
          <w:tcPr>
            <w:tcW w:w="2960" w:type="dxa"/>
            <w:vAlign w:val="center"/>
          </w:tcPr>
          <w:p w14:paraId="4744470C" w14:textId="77777777" w:rsidR="00A85492" w:rsidRPr="00553B6B" w:rsidRDefault="00A85492" w:rsidP="00A85492">
            <w:pPr>
              <w:jc w:val="center"/>
              <w:rPr>
                <w:rFonts w:asciiTheme="minorHAnsi" w:eastAsia="Calibri" w:hAnsiTheme="minorHAnsi" w:cstheme="minorHAnsi"/>
                <w:b/>
                <w:color w:val="CC0099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ČETVR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16664D6" w14:textId="3C6DAECF" w:rsidR="00A85492" w:rsidRPr="00A85492" w:rsidRDefault="00A85492" w:rsidP="00A85492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A85492">
              <w:rPr>
                <w:rFonts w:asciiTheme="minorHAnsi" w:eastAsia="Segoe UI" w:hAnsiTheme="minorHAnsi" w:cstheme="minorHAnsi"/>
                <w:b/>
              </w:rPr>
              <w:t xml:space="preserve">ĐUVEČ S </w:t>
            </w:r>
            <w:proofErr w:type="gramStart"/>
            <w:r w:rsidRPr="00A85492">
              <w:rPr>
                <w:rFonts w:asciiTheme="minorHAnsi" w:eastAsia="Segoe UI" w:hAnsiTheme="minorHAnsi" w:cstheme="minorHAnsi"/>
                <w:b/>
              </w:rPr>
              <w:t>PURETINOM ,</w:t>
            </w:r>
            <w:proofErr w:type="gramEnd"/>
            <w:r w:rsidRPr="00A85492">
              <w:rPr>
                <w:rFonts w:asciiTheme="minorHAnsi" w:eastAsia="Segoe UI" w:hAnsiTheme="minorHAnsi" w:cstheme="minorHAnsi"/>
                <w:b/>
              </w:rPr>
              <w:t xml:space="preserve"> SALATA KUPUS KISELI , MANDARINE DVIJ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373889" w14:textId="56D8205A" w:rsidR="00A85492" w:rsidRPr="00A85492" w:rsidRDefault="00A85492" w:rsidP="00A85492">
            <w:pPr>
              <w:jc w:val="center"/>
              <w:rPr>
                <w:rFonts w:asciiTheme="minorHAnsi" w:hAnsiTheme="minorHAnsi" w:cstheme="minorHAnsi"/>
              </w:rPr>
            </w:pPr>
            <w:r w:rsidRPr="00A85492">
              <w:rPr>
                <w:rFonts w:asciiTheme="minorHAnsi" w:eastAsia="Segoe UI" w:hAnsiTheme="minorHAnsi" w:cstheme="minorHAnsi"/>
              </w:rPr>
              <w:t>56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80D4F6" w14:textId="3C5DFEC7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Segoe UI" w:hAnsiTheme="minorHAnsi" w:cstheme="minorHAnsi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769825" w14:textId="7D03E936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Segoe UI" w:hAnsiTheme="minorHAnsi" w:cstheme="minorHAnsi"/>
              </w:rPr>
              <w:t>14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B76E73" w14:textId="1A16C36A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Segoe UI" w:hAnsiTheme="minorHAnsi" w:cstheme="minorHAnsi"/>
              </w:rPr>
              <w:t>435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E1515A8" w14:textId="76538AA7" w:rsidR="00A85492" w:rsidRPr="00A85492" w:rsidRDefault="00A85492" w:rsidP="00A85492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A85492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A85492">
              <w:rPr>
                <w:rFonts w:asciiTheme="minorHAnsi" w:eastAsia="Segoe UI" w:hAnsiTheme="minorHAnsi" w:cstheme="minorHAnsi"/>
              </w:rPr>
              <w:t xml:space="preserve">(T), Gluten(T), </w:t>
            </w:r>
            <w:proofErr w:type="spellStart"/>
            <w:r w:rsidRPr="00A85492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A85492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A85492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A85492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AA6D51" w:rsidRPr="00553B6B" w14:paraId="26A1D888" w14:textId="77777777" w:rsidTr="007E325E">
        <w:trPr>
          <w:trHeight w:val="1134"/>
        </w:trPr>
        <w:tc>
          <w:tcPr>
            <w:tcW w:w="2960" w:type="dxa"/>
            <w:vAlign w:val="center"/>
          </w:tcPr>
          <w:p w14:paraId="17ABBF48" w14:textId="77777777" w:rsidR="00AA6D51" w:rsidRPr="00553B6B" w:rsidRDefault="00AA6D51" w:rsidP="00AA6D51">
            <w:pPr>
              <w:jc w:val="center"/>
              <w:rPr>
                <w:rFonts w:asciiTheme="minorHAnsi" w:eastAsia="Calibri" w:hAnsiTheme="minorHAnsi" w:cstheme="minorHAnsi"/>
                <w:b/>
                <w:color w:val="BF8F00" w:themeColor="accent4" w:themeShade="BF"/>
              </w:rPr>
            </w:pPr>
            <w:r w:rsidRPr="00553B6B">
              <w:rPr>
                <w:rFonts w:asciiTheme="minorHAnsi" w:eastAsia="Calibri" w:hAnsiTheme="minorHAnsi" w:cstheme="minorHAnsi"/>
                <w:b/>
                <w:color w:val="0070C0"/>
              </w:rPr>
              <w:t>PETAK</w:t>
            </w:r>
          </w:p>
        </w:tc>
        <w:tc>
          <w:tcPr>
            <w:tcW w:w="638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2D5E0DC" w14:textId="5D0B4063" w:rsidR="00AA6D51" w:rsidRPr="00A85492" w:rsidRDefault="00A85492" w:rsidP="00AA6D5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A85492">
              <w:rPr>
                <w:rFonts w:asciiTheme="minorHAnsi" w:eastAsia="Calibri" w:hAnsiTheme="minorHAnsi" w:cstheme="minorHAnsi"/>
                <w:b/>
              </w:rPr>
              <w:t>PANIRANI RIBLJI ŠTAPIĆI, RIZI BIZI, VOĆE, CIKLA, KISELA SALAT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201822" w14:textId="3FD8A473" w:rsidR="00AA6D51" w:rsidRPr="00A85492" w:rsidRDefault="00A85492" w:rsidP="00AA6D51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Calibri" w:hAnsiTheme="minorHAnsi" w:cstheme="minorHAnsi"/>
              </w:rPr>
              <w:t>68,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44AC3BE" w14:textId="2CFBB82F" w:rsidR="00AA6D51" w:rsidRPr="00A85492" w:rsidRDefault="00A85492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Calibri" w:hAnsiTheme="minorHAnsi" w:cstheme="minorHAnsi"/>
              </w:rPr>
              <w:t>14,2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441F60" w14:textId="4FD5B891" w:rsidR="00AA6D51" w:rsidRPr="00A85492" w:rsidRDefault="00A85492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Calibri" w:hAnsiTheme="minorHAnsi" w:cstheme="minorHAnsi"/>
              </w:rPr>
              <w:t>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7746710" w14:textId="4E849069" w:rsidR="00AA6D51" w:rsidRPr="00A85492" w:rsidRDefault="00A85492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85492">
              <w:rPr>
                <w:rFonts w:asciiTheme="minorHAnsi" w:eastAsia="Calibri" w:hAnsiTheme="minorHAnsi" w:cstheme="minorHAnsi"/>
              </w:rPr>
              <w:t>477</w:t>
            </w:r>
          </w:p>
        </w:tc>
        <w:tc>
          <w:tcPr>
            <w:tcW w:w="285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A2ABB4" w14:textId="59682F5C" w:rsidR="00AA6D51" w:rsidRPr="00A85492" w:rsidRDefault="00A85492" w:rsidP="00AA6D51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A85492">
              <w:rPr>
                <w:rFonts w:asciiTheme="minorHAnsi" w:hAnsiTheme="minorHAnsi" w:cstheme="minorHAnsi"/>
              </w:rPr>
              <w:t>Celer</w:t>
            </w:r>
            <w:proofErr w:type="spellEnd"/>
            <w:r w:rsidRPr="00A85492">
              <w:rPr>
                <w:rFonts w:asciiTheme="minorHAnsi" w:hAnsiTheme="minorHAnsi" w:cstheme="minorHAnsi"/>
              </w:rPr>
              <w:t>(T), Gluten(S</w:t>
            </w:r>
            <w:proofErr w:type="gramStart"/>
            <w:r w:rsidRPr="00A85492">
              <w:rPr>
                <w:rFonts w:asciiTheme="minorHAnsi" w:hAnsiTheme="minorHAnsi" w:cstheme="minorHAnsi"/>
              </w:rPr>
              <w:t>),</w:t>
            </w:r>
            <w:proofErr w:type="spellStart"/>
            <w:r w:rsidRPr="00A85492">
              <w:rPr>
                <w:rFonts w:asciiTheme="minorHAnsi" w:hAnsiTheme="minorHAnsi" w:cstheme="minorHAnsi"/>
              </w:rPr>
              <w:t>Jaja</w:t>
            </w:r>
            <w:proofErr w:type="spellEnd"/>
            <w:proofErr w:type="gramEnd"/>
            <w:r w:rsidRPr="00A85492">
              <w:rPr>
                <w:rFonts w:asciiTheme="minorHAnsi" w:hAnsiTheme="minorHAnsi" w:cstheme="minorHAnsi"/>
              </w:rPr>
              <w:t xml:space="preserve">(T), </w:t>
            </w:r>
            <w:proofErr w:type="spellStart"/>
            <w:r w:rsidRPr="00A85492">
              <w:rPr>
                <w:rFonts w:asciiTheme="minorHAnsi" w:hAnsiTheme="minorHAnsi" w:cstheme="minorHAnsi"/>
              </w:rPr>
              <w:t>Gorušica</w:t>
            </w:r>
            <w:proofErr w:type="spellEnd"/>
            <w:r w:rsidRPr="00A85492">
              <w:rPr>
                <w:rFonts w:asciiTheme="minorHAnsi" w:hAnsiTheme="minorHAnsi" w:cstheme="minorHAnsi"/>
              </w:rPr>
              <w:t>(T),</w:t>
            </w:r>
            <w:proofErr w:type="spellStart"/>
            <w:r w:rsidRPr="00A85492">
              <w:rPr>
                <w:rFonts w:asciiTheme="minorHAnsi" w:hAnsiTheme="minorHAnsi" w:cstheme="minorHAnsi"/>
              </w:rPr>
              <w:t>Soja</w:t>
            </w:r>
            <w:proofErr w:type="spellEnd"/>
            <w:r w:rsidRPr="00A85492">
              <w:rPr>
                <w:rFonts w:asciiTheme="minorHAnsi" w:hAnsiTheme="minorHAnsi" w:cstheme="minorHAnsi"/>
              </w:rPr>
              <w:t xml:space="preserve">(T), </w:t>
            </w:r>
            <w:proofErr w:type="spellStart"/>
            <w:r w:rsidRPr="00A85492">
              <w:rPr>
                <w:rFonts w:asciiTheme="minorHAnsi" w:hAnsiTheme="minorHAnsi" w:cstheme="minorHAnsi"/>
              </w:rPr>
              <w:t>Mlijeko</w:t>
            </w:r>
            <w:proofErr w:type="spellEnd"/>
            <w:r w:rsidRPr="00A85492">
              <w:rPr>
                <w:rFonts w:asciiTheme="minorHAnsi" w:hAnsiTheme="minorHAnsi" w:cstheme="minorHAnsi"/>
              </w:rPr>
              <w:t>(S),</w:t>
            </w:r>
            <w:proofErr w:type="spellStart"/>
            <w:r w:rsidRPr="00A85492">
              <w:rPr>
                <w:rFonts w:asciiTheme="minorHAnsi" w:hAnsiTheme="minorHAnsi" w:cstheme="minorHAnsi"/>
              </w:rPr>
              <w:t>Rakovi</w:t>
            </w:r>
            <w:proofErr w:type="spellEnd"/>
            <w:r w:rsidRPr="00A85492">
              <w:rPr>
                <w:rFonts w:asciiTheme="minorHAnsi" w:hAnsiTheme="minorHAnsi" w:cstheme="minorHAnsi"/>
              </w:rPr>
              <w:t xml:space="preserve">(T), </w:t>
            </w:r>
            <w:proofErr w:type="spellStart"/>
            <w:r w:rsidRPr="00A85492">
              <w:rPr>
                <w:rFonts w:asciiTheme="minorHAnsi" w:hAnsiTheme="minorHAnsi" w:cstheme="minorHAnsi"/>
              </w:rPr>
              <w:t>Riba</w:t>
            </w:r>
            <w:proofErr w:type="spellEnd"/>
            <w:r w:rsidRPr="00A85492">
              <w:rPr>
                <w:rFonts w:asciiTheme="minorHAnsi" w:hAnsiTheme="minorHAnsi" w:cstheme="minorHAnsi"/>
              </w:rPr>
              <w:t>(S</w:t>
            </w:r>
          </w:p>
        </w:tc>
      </w:tr>
    </w:tbl>
    <w:p w14:paraId="29FC9F77" w14:textId="77777777" w:rsidR="00FC5C48" w:rsidRPr="00553B6B" w:rsidRDefault="00FC5C48">
      <w:pPr>
        <w:rPr>
          <w:rFonts w:asciiTheme="minorHAnsi" w:hAnsiTheme="minorHAnsi" w:cstheme="minorHAnsi"/>
        </w:rPr>
      </w:pPr>
    </w:p>
    <w:sectPr w:rsidR="00FC5C48" w:rsidRPr="00553B6B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251A9" w14:textId="77777777" w:rsidR="003A6F29" w:rsidRDefault="003A6F29">
      <w:pPr>
        <w:spacing w:line="240" w:lineRule="auto"/>
      </w:pPr>
      <w:r>
        <w:separator/>
      </w:r>
    </w:p>
  </w:endnote>
  <w:endnote w:type="continuationSeparator" w:id="0">
    <w:p w14:paraId="7FF821DA" w14:textId="77777777" w:rsidR="003A6F29" w:rsidRDefault="003A6F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1606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E7410" w14:textId="77777777" w:rsidR="003A6F29" w:rsidRDefault="003A6F29">
      <w:pPr>
        <w:spacing w:line="240" w:lineRule="auto"/>
      </w:pPr>
      <w:r>
        <w:separator/>
      </w:r>
    </w:p>
  </w:footnote>
  <w:footnote w:type="continuationSeparator" w:id="0">
    <w:p w14:paraId="6F275C45" w14:textId="77777777" w:rsidR="003A6F29" w:rsidRDefault="003A6F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48D25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04AEA80B" wp14:editId="3B716DD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0490"/>
    <w:rsid w:val="00043E8C"/>
    <w:rsid w:val="00097735"/>
    <w:rsid w:val="000B1B45"/>
    <w:rsid w:val="000E7D53"/>
    <w:rsid w:val="001475D9"/>
    <w:rsid w:val="001746C7"/>
    <w:rsid w:val="001A2021"/>
    <w:rsid w:val="001E4282"/>
    <w:rsid w:val="002337A4"/>
    <w:rsid w:val="002C5E85"/>
    <w:rsid w:val="003046D6"/>
    <w:rsid w:val="003235F6"/>
    <w:rsid w:val="00324A2E"/>
    <w:rsid w:val="003301D5"/>
    <w:rsid w:val="0038042D"/>
    <w:rsid w:val="003A6F29"/>
    <w:rsid w:val="003A70CA"/>
    <w:rsid w:val="003A7A80"/>
    <w:rsid w:val="003C32AA"/>
    <w:rsid w:val="00410EF1"/>
    <w:rsid w:val="00411FF4"/>
    <w:rsid w:val="004A088C"/>
    <w:rsid w:val="004A3A75"/>
    <w:rsid w:val="004A5B83"/>
    <w:rsid w:val="004E76E7"/>
    <w:rsid w:val="00500DC8"/>
    <w:rsid w:val="00505E48"/>
    <w:rsid w:val="00553B6B"/>
    <w:rsid w:val="005772F5"/>
    <w:rsid w:val="00581A97"/>
    <w:rsid w:val="00592554"/>
    <w:rsid w:val="005A152D"/>
    <w:rsid w:val="005A3345"/>
    <w:rsid w:val="005C0CDD"/>
    <w:rsid w:val="005C26EF"/>
    <w:rsid w:val="005D5281"/>
    <w:rsid w:val="006041DB"/>
    <w:rsid w:val="00604DC0"/>
    <w:rsid w:val="006637EF"/>
    <w:rsid w:val="006820AC"/>
    <w:rsid w:val="006A62C9"/>
    <w:rsid w:val="006D0738"/>
    <w:rsid w:val="006D56C2"/>
    <w:rsid w:val="006F7F7B"/>
    <w:rsid w:val="00727AE1"/>
    <w:rsid w:val="00753907"/>
    <w:rsid w:val="00756F5F"/>
    <w:rsid w:val="007648DD"/>
    <w:rsid w:val="00785D8A"/>
    <w:rsid w:val="007A422C"/>
    <w:rsid w:val="00832021"/>
    <w:rsid w:val="008360EE"/>
    <w:rsid w:val="008B3B3E"/>
    <w:rsid w:val="008D08FD"/>
    <w:rsid w:val="008D7792"/>
    <w:rsid w:val="008F6B4F"/>
    <w:rsid w:val="00913D61"/>
    <w:rsid w:val="009159AE"/>
    <w:rsid w:val="00926E61"/>
    <w:rsid w:val="00941526"/>
    <w:rsid w:val="0094680B"/>
    <w:rsid w:val="00981B1C"/>
    <w:rsid w:val="0098384F"/>
    <w:rsid w:val="009A2F87"/>
    <w:rsid w:val="009B7700"/>
    <w:rsid w:val="009D554F"/>
    <w:rsid w:val="009F3DFA"/>
    <w:rsid w:val="00A03023"/>
    <w:rsid w:val="00A22210"/>
    <w:rsid w:val="00A42B2B"/>
    <w:rsid w:val="00A6709B"/>
    <w:rsid w:val="00A833A6"/>
    <w:rsid w:val="00A85492"/>
    <w:rsid w:val="00AA6D51"/>
    <w:rsid w:val="00AC13BE"/>
    <w:rsid w:val="00AE36F9"/>
    <w:rsid w:val="00B95FA2"/>
    <w:rsid w:val="00C22000"/>
    <w:rsid w:val="00C7467B"/>
    <w:rsid w:val="00CB6F1F"/>
    <w:rsid w:val="00D34181"/>
    <w:rsid w:val="00D73947"/>
    <w:rsid w:val="00D952F8"/>
    <w:rsid w:val="00DF0DCA"/>
    <w:rsid w:val="00E34EA6"/>
    <w:rsid w:val="00E5196C"/>
    <w:rsid w:val="00EC1D89"/>
    <w:rsid w:val="00EF7F35"/>
    <w:rsid w:val="00F72D89"/>
    <w:rsid w:val="00F86213"/>
    <w:rsid w:val="00F8782A"/>
    <w:rsid w:val="00F908CC"/>
    <w:rsid w:val="00FC5C48"/>
    <w:rsid w:val="00FD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9A9D6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unhideWhenUsed/>
    <w:rsid w:val="001E4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5BF82C4-DFBE-4E36-84D0-F54426116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Kristina Krnic</cp:lastModifiedBy>
  <cp:revision>2</cp:revision>
  <cp:lastPrinted>2022-09-30T10:10:00Z</cp:lastPrinted>
  <dcterms:created xsi:type="dcterms:W3CDTF">2023-06-16T09:51:00Z</dcterms:created>
  <dcterms:modified xsi:type="dcterms:W3CDTF">2023-06-16T09:51:00Z</dcterms:modified>
</cp:coreProperties>
</file>